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ric Sinclai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lie Trujill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86682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